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8221F" w:rsidRDefault="00A8221F" w:rsidP="00A8221F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4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Table. Descriptive statistics of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ategorical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eatures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in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he 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burns-trauma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disease 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0"/>
        <w:gridCol w:w="2200"/>
        <w:gridCol w:w="1310"/>
        <w:gridCol w:w="2525"/>
      </w:tblGrid>
      <w:tr w:rsidR="00A8221F" w:rsidRPr="002121F5" w:rsidTr="00675346">
        <w:trPr>
          <w:trHeight w:val="288"/>
        </w:trPr>
        <w:tc>
          <w:tcPr>
            <w:tcW w:w="2150" w:type="dxa"/>
            <w:noWrap/>
            <w:hideMark/>
          </w:tcPr>
          <w:p w:rsidR="00A8221F" w:rsidRPr="002121F5" w:rsidRDefault="00A8221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121F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2200" w:type="dxa"/>
            <w:noWrap/>
            <w:hideMark/>
          </w:tcPr>
          <w:p w:rsidR="00A8221F" w:rsidRPr="002121F5" w:rsidRDefault="00A8221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121F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alues</w:t>
            </w:r>
          </w:p>
        </w:tc>
        <w:tc>
          <w:tcPr>
            <w:tcW w:w="1310" w:type="dxa"/>
            <w:noWrap/>
            <w:hideMark/>
          </w:tcPr>
          <w:p w:rsidR="00A8221F" w:rsidRPr="002121F5" w:rsidRDefault="00A8221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121F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Frequency</w:t>
            </w:r>
          </w:p>
        </w:tc>
        <w:tc>
          <w:tcPr>
            <w:tcW w:w="2525" w:type="dxa"/>
            <w:noWrap/>
            <w:hideMark/>
          </w:tcPr>
          <w:p w:rsidR="00A8221F" w:rsidRPr="002121F5" w:rsidRDefault="00A8221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121F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ercentage Frequency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tubated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3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4.0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93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alysi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4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.5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ender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Male       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1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.4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8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3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known/Other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thnicity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Caucasian           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2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.8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frican American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spanic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/Unknown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sian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ative American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issing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tstaytype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mit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4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.5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admit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ransfer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eopmi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.0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eopcardiaccath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.0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tcawithin24h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7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2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hrombolytic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9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id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9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paticfailure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8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4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ymphoma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8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mmunosuppression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7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23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irrhosi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81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3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tivetx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8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5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3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4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midur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9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6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33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obventday1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7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.63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4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3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obintubday1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9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.0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2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9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abete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9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7.3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6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tadmitsource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mergency Department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16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.4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Floor                    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perating Room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3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rect Admit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covery Room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tep-Down Unit (SDU)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ute Care/Floor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 Hospital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ACU                      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ther 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est Pain Center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CU to SD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issing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ma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1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9.9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ds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41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.4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issing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ntday1</w:t>
            </w: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38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.02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7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98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ttype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d-Surg 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1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25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ardiac 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2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6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U-CT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euro 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1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66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CTICU 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5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SICU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9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 w:val="restart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actualicumortality</w:t>
            </w:r>
            <w:proofErr w:type="spellEnd"/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live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60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4.81</w:t>
            </w:r>
          </w:p>
        </w:tc>
      </w:tr>
      <w:tr w:rsidR="00A8221F" w:rsidRPr="002121F5" w:rsidTr="00675346">
        <w:trPr>
          <w:trHeight w:val="288"/>
        </w:trPr>
        <w:tc>
          <w:tcPr>
            <w:tcW w:w="2150" w:type="dxa"/>
            <w:vMerge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00" w:type="dxa"/>
            <w:noWrap/>
            <w:hideMark/>
          </w:tcPr>
          <w:p w:rsidR="00A8221F" w:rsidRPr="002767D3" w:rsidRDefault="00A8221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xpired</w:t>
            </w:r>
          </w:p>
        </w:tc>
        <w:tc>
          <w:tcPr>
            <w:tcW w:w="1310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5</w:t>
            </w:r>
          </w:p>
        </w:tc>
        <w:tc>
          <w:tcPr>
            <w:tcW w:w="2525" w:type="dxa"/>
            <w:noWrap/>
            <w:hideMark/>
          </w:tcPr>
          <w:p w:rsidR="00A8221F" w:rsidRPr="002767D3" w:rsidRDefault="00A8221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</w:t>
            </w:r>
          </w:p>
        </w:tc>
      </w:tr>
    </w:tbl>
    <w:p w:rsidR="00796EA5" w:rsidRDefault="00796EA5"/>
    <w:sectPr w:rsidR="00796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jQyNrU0szSzMLdQ0lEKTi0uzszPAykwrAUADYGvzCwAAAA="/>
  </w:docVars>
  <w:rsids>
    <w:rsidRoot w:val="00A8221F"/>
    <w:rsid w:val="00796EA5"/>
    <w:rsid w:val="00A82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BFF748-B69D-4D6C-AF0F-7326330B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21F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221F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4</Words>
  <Characters>1565</Characters>
  <Application>Microsoft Office Word</Application>
  <DocSecurity>0</DocSecurity>
  <Lines>13</Lines>
  <Paragraphs>3</Paragraphs>
  <ScaleCrop>false</ScaleCrop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ei, Nima</dc:creator>
  <cp:keywords/>
  <dc:description/>
  <cp:lastModifiedBy>Safaei, Nima</cp:lastModifiedBy>
  <cp:revision>1</cp:revision>
  <dcterms:created xsi:type="dcterms:W3CDTF">2022-02-05T07:53:00Z</dcterms:created>
  <dcterms:modified xsi:type="dcterms:W3CDTF">2022-02-05T07:54:00Z</dcterms:modified>
</cp:coreProperties>
</file>